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ummerfield Famil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imi Kirby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96666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